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7E64D89" w14:textId="77777777" w:rsidR="00E12AB4" w:rsidRPr="006F6991" w:rsidRDefault="00086F76" w:rsidP="006F6991">
      <w:pPr>
        <w:pStyle w:val="Title"/>
        <w:jc w:val="center"/>
        <w:rPr>
          <w:color w:val="4472C4" w:themeColor="accent1"/>
          <w:sz w:val="48"/>
          <w:szCs w:val="48"/>
        </w:rPr>
      </w:pPr>
      <w:r w:rsidRPr="006F6991">
        <w:rPr>
          <w:color w:val="4472C4" w:themeColor="accent1"/>
          <w:sz w:val="48"/>
          <w:szCs w:val="48"/>
        </w:rPr>
        <w:t>Suggested Capstone Projects</w:t>
      </w:r>
    </w:p>
    <w:p w14:paraId="09396A1F" w14:textId="77777777" w:rsidR="00E12AB4" w:rsidRPr="006F6991" w:rsidRDefault="00086F76" w:rsidP="006F6991">
      <w:pPr>
        <w:pStyle w:val="Subtitle"/>
        <w:jc w:val="center"/>
        <w:rPr>
          <w:color w:val="4472C4" w:themeColor="accent1"/>
          <w:sz w:val="36"/>
          <w:szCs w:val="36"/>
        </w:rPr>
      </w:pPr>
      <w:r w:rsidRPr="006F6991">
        <w:rPr>
          <w:color w:val="4472C4" w:themeColor="accent1"/>
          <w:sz w:val="36"/>
          <w:szCs w:val="36"/>
        </w:rPr>
        <w:t xml:space="preserve">Semester </w:t>
      </w:r>
      <w:r w:rsidR="005800C8">
        <w:rPr>
          <w:color w:val="4472C4" w:themeColor="accent1"/>
          <w:sz w:val="36"/>
          <w:szCs w:val="36"/>
        </w:rPr>
        <w:t>2</w:t>
      </w:r>
      <w:r w:rsidR="00AD484E">
        <w:rPr>
          <w:color w:val="4472C4" w:themeColor="accent1"/>
          <w:sz w:val="36"/>
          <w:szCs w:val="36"/>
        </w:rPr>
        <w:t xml:space="preserve"> – 2019</w:t>
      </w:r>
    </w:p>
    <w:p w14:paraId="7AA8E992" w14:textId="77777777" w:rsidR="00E12AB4" w:rsidRDefault="00E12AB4">
      <w:pPr>
        <w:spacing w:after="120"/>
        <w:ind w:hanging="567"/>
        <w:jc w:val="both"/>
        <w:rPr>
          <w:sz w:val="24"/>
          <w:szCs w:val="24"/>
        </w:rPr>
      </w:pPr>
    </w:p>
    <w:p w14:paraId="15F3DE25" w14:textId="77777777" w:rsidR="00CB54C4" w:rsidRPr="006F6991" w:rsidRDefault="00CB54C4" w:rsidP="00CB54C4">
      <w:pPr>
        <w:pStyle w:val="Heading1"/>
        <w:rPr>
          <w:color w:val="4472C4" w:themeColor="accent1"/>
          <w:sz w:val="36"/>
          <w:szCs w:val="36"/>
        </w:rPr>
      </w:pPr>
      <w:bookmarkStart w:id="0" w:name="_GoBack"/>
      <w:bookmarkEnd w:id="0"/>
      <w:r w:rsidRPr="006F6991">
        <w:rPr>
          <w:color w:val="4472C4" w:themeColor="accent1"/>
          <w:sz w:val="36"/>
          <w:szCs w:val="36"/>
        </w:rPr>
        <w:t xml:space="preserve">Project </w:t>
      </w:r>
      <w:r>
        <w:rPr>
          <w:color w:val="4472C4" w:themeColor="accent1"/>
          <w:sz w:val="36"/>
          <w:szCs w:val="36"/>
        </w:rPr>
        <w:t>4</w:t>
      </w:r>
      <w:r w:rsidRPr="006F6991">
        <w:rPr>
          <w:color w:val="4472C4" w:themeColor="accent1"/>
          <w:sz w:val="36"/>
          <w:szCs w:val="36"/>
        </w:rPr>
        <w:t xml:space="preserve">: </w:t>
      </w:r>
      <w:r>
        <w:rPr>
          <w:color w:val="4472C4" w:themeColor="accent1"/>
          <w:sz w:val="36"/>
          <w:szCs w:val="36"/>
        </w:rPr>
        <w:t>Learning Analytics Visuali</w:t>
      </w:r>
      <w:r w:rsidR="003B1F0C">
        <w:rPr>
          <w:color w:val="4472C4" w:themeColor="accent1"/>
          <w:sz w:val="36"/>
          <w:szCs w:val="36"/>
        </w:rPr>
        <w:t>s</w:t>
      </w:r>
      <w:r>
        <w:rPr>
          <w:color w:val="4472C4" w:themeColor="accent1"/>
          <w:sz w:val="36"/>
          <w:szCs w:val="36"/>
        </w:rPr>
        <w:t>ation (LAV)</w:t>
      </w:r>
    </w:p>
    <w:p w14:paraId="479DE1C5" w14:textId="77777777" w:rsidR="00FB4FEB" w:rsidRDefault="00CB54C4" w:rsidP="00CB54C4">
      <w:pPr>
        <w:jc w:val="both"/>
        <w:rPr>
          <w:rFonts w:ascii="Calibri" w:eastAsia="Calibri" w:hAnsi="Calibri" w:cs="Calibri"/>
        </w:rPr>
      </w:pPr>
      <w:r>
        <w:rPr>
          <w:rFonts w:ascii="Calibri" w:eastAsia="Calibri" w:hAnsi="Calibri" w:cs="Calibri"/>
        </w:rPr>
        <w:t xml:space="preserve">You are required to </w:t>
      </w:r>
      <w:proofErr w:type="gramStart"/>
      <w:r w:rsidR="008351FB">
        <w:rPr>
          <w:rFonts w:ascii="Calibri" w:eastAsia="Calibri" w:hAnsi="Calibri" w:cs="Calibri"/>
        </w:rPr>
        <w:t>conduct an investigation</w:t>
      </w:r>
      <w:proofErr w:type="gramEnd"/>
      <w:r w:rsidR="008351FB">
        <w:rPr>
          <w:rFonts w:ascii="Calibri" w:eastAsia="Calibri" w:hAnsi="Calibri" w:cs="Calibri"/>
        </w:rPr>
        <w:t xml:space="preserve"> on a data set of student interactions with a learning management system and write a report on your findings.   </w:t>
      </w:r>
      <w:r w:rsidR="00FB4FEB">
        <w:rPr>
          <w:rFonts w:ascii="Calibri" w:eastAsia="Calibri" w:hAnsi="Calibri" w:cs="Calibri"/>
        </w:rPr>
        <w:t xml:space="preserve">The data is at  </w:t>
      </w:r>
      <w:hyperlink r:id="rId8" w:history="1">
        <w:r w:rsidR="00FB4FEB" w:rsidRPr="00860BC7">
          <w:rPr>
            <w:rStyle w:val="Hyperlink"/>
          </w:rPr>
          <w:t>https://www.nature.com/articles/sdata2017171</w:t>
        </w:r>
      </w:hyperlink>
      <w:r w:rsidR="00FB4FEB">
        <w:rPr>
          <w:rStyle w:val="Hyperlink"/>
        </w:rPr>
        <w:t>.</w:t>
      </w:r>
      <w:r w:rsidR="00FB4FEB">
        <w:rPr>
          <w:rFonts w:ascii="Calibri" w:eastAsia="Calibri" w:hAnsi="Calibri" w:cs="Calibri"/>
        </w:rPr>
        <w:t xml:space="preserve">   Here is a description of the data from the website:</w:t>
      </w:r>
    </w:p>
    <w:p w14:paraId="0EEB2DFB" w14:textId="77777777" w:rsidR="00FB4FEB" w:rsidRPr="00045BB6" w:rsidRDefault="00FB4FEB" w:rsidP="00045BB6">
      <w:pPr>
        <w:ind w:left="567" w:right="567"/>
        <w:jc w:val="both"/>
        <w:rPr>
          <w:rFonts w:ascii="Calibri" w:eastAsia="Calibri" w:hAnsi="Calibri" w:cs="Calibri"/>
        </w:rPr>
      </w:pPr>
      <w:r w:rsidRPr="00045BB6">
        <w:rPr>
          <w:rFonts w:ascii="Times" w:hAnsi="Times" w:cs="Times"/>
          <w:color w:val="222222"/>
          <w:spacing w:val="3"/>
          <w:shd w:val="clear" w:color="auto" w:fill="FFFFFF"/>
        </w:rPr>
        <w:t>Learning Analytics focuses on the collection and analysis of learners’ data to improve their learning experience by providing informed guidance and to optimise learning materials. To support the research in this area we have developed a dataset, containing data from courses presented at the Open University (OU). What makes the dataset unique is the fact that it contains demographic data together with aggregated clickstream data of students’ interactions in the Virtual Learning Environment (VLE). This enables the analysis of student behaviour, represented by their actions. The dataset contains the information about 22 courses, 32,593 students, their assessment results, and logs of their interactions with the VLE represented by daily summaries of student clicks (10,655,280 entries). The dataset is freely available at </w:t>
      </w:r>
      <w:hyperlink r:id="rId9" w:history="1">
        <w:r w:rsidRPr="00045BB6">
          <w:rPr>
            <w:rStyle w:val="Hyperlink"/>
            <w:rFonts w:ascii="Times" w:hAnsi="Times" w:cs="Times"/>
            <w:color w:val="006699"/>
            <w:spacing w:val="3"/>
            <w:shd w:val="clear" w:color="auto" w:fill="FFFFFF"/>
          </w:rPr>
          <w:t>https://analyse.kmi.open.ac.uk/open_dataset</w:t>
        </w:r>
      </w:hyperlink>
      <w:r w:rsidRPr="00045BB6">
        <w:rPr>
          <w:rFonts w:ascii="Times" w:hAnsi="Times" w:cs="Times"/>
          <w:color w:val="222222"/>
          <w:spacing w:val="3"/>
          <w:shd w:val="clear" w:color="auto" w:fill="FFFFFF"/>
        </w:rPr>
        <w:t> under a CC-BY 4.0 license.</w:t>
      </w:r>
    </w:p>
    <w:p w14:paraId="6F4FA516" w14:textId="77777777" w:rsidR="00BA176D" w:rsidRDefault="00BA176D" w:rsidP="00CB54C4">
      <w:pPr>
        <w:jc w:val="both"/>
        <w:rPr>
          <w:rFonts w:ascii="Calibri" w:eastAsia="Calibri" w:hAnsi="Calibri" w:cs="Calibri"/>
        </w:rPr>
      </w:pPr>
      <w:r>
        <w:rPr>
          <w:rFonts w:ascii="Calibri" w:eastAsia="Calibri" w:hAnsi="Calibri" w:cs="Calibri"/>
        </w:rPr>
        <w:t xml:space="preserve">You need to think up interesting questions to ask about the data and work out a method for answering them.  For </w:t>
      </w:r>
      <w:proofErr w:type="gramStart"/>
      <w:r>
        <w:rPr>
          <w:rFonts w:ascii="Calibri" w:eastAsia="Calibri" w:hAnsi="Calibri" w:cs="Calibri"/>
        </w:rPr>
        <w:t>example</w:t>
      </w:r>
      <w:proofErr w:type="gramEnd"/>
      <w:r>
        <w:rPr>
          <w:rFonts w:ascii="Calibri" w:eastAsia="Calibri" w:hAnsi="Calibri" w:cs="Calibri"/>
        </w:rPr>
        <w:t xml:space="preserve"> you might ask “Is it possible to predict </w:t>
      </w:r>
      <w:r w:rsidR="00D802BB">
        <w:rPr>
          <w:rFonts w:ascii="Calibri" w:eastAsia="Calibri" w:hAnsi="Calibri" w:cs="Calibri"/>
        </w:rPr>
        <w:t>a student’s grade based on their interactions with the learning management system</w:t>
      </w:r>
      <w:r w:rsidR="00A57E6B">
        <w:rPr>
          <w:rFonts w:ascii="Calibri" w:eastAsia="Calibri" w:hAnsi="Calibri" w:cs="Calibri"/>
        </w:rPr>
        <w:t>”</w:t>
      </w:r>
      <w:r w:rsidR="00D802BB">
        <w:rPr>
          <w:rFonts w:ascii="Calibri" w:eastAsia="Calibri" w:hAnsi="Calibri" w:cs="Calibri"/>
        </w:rPr>
        <w:t>.</w:t>
      </w:r>
      <w:r w:rsidR="00A57E6B">
        <w:rPr>
          <w:rFonts w:ascii="Calibri" w:eastAsia="Calibri" w:hAnsi="Calibri" w:cs="Calibri"/>
        </w:rPr>
        <w:t xml:space="preserve">  To answer the </w:t>
      </w:r>
      <w:proofErr w:type="gramStart"/>
      <w:r w:rsidR="00A57E6B">
        <w:rPr>
          <w:rFonts w:ascii="Calibri" w:eastAsia="Calibri" w:hAnsi="Calibri" w:cs="Calibri"/>
        </w:rPr>
        <w:t>question</w:t>
      </w:r>
      <w:proofErr w:type="gramEnd"/>
      <w:r w:rsidR="00A57E6B">
        <w:rPr>
          <w:rFonts w:ascii="Calibri" w:eastAsia="Calibri" w:hAnsi="Calibri" w:cs="Calibri"/>
        </w:rPr>
        <w:t xml:space="preserve"> you will need to extract relevant data from the dataset and prepare it for a suitable predictive algorithm.</w:t>
      </w:r>
    </w:p>
    <w:p w14:paraId="5D7D31F4" w14:textId="77777777" w:rsidR="008351FB" w:rsidRDefault="008351FB" w:rsidP="00CB54C4">
      <w:pPr>
        <w:jc w:val="both"/>
        <w:rPr>
          <w:rFonts w:ascii="Calibri" w:eastAsia="Calibri" w:hAnsi="Calibri" w:cs="Calibri"/>
        </w:rPr>
      </w:pPr>
      <w:r>
        <w:rPr>
          <w:rFonts w:ascii="Calibri" w:eastAsia="Calibri" w:hAnsi="Calibri" w:cs="Calibri"/>
        </w:rPr>
        <w:t>The report should explain the metho</w:t>
      </w:r>
      <w:r w:rsidR="00FB4FEB">
        <w:rPr>
          <w:rFonts w:ascii="Calibri" w:eastAsia="Calibri" w:hAnsi="Calibri" w:cs="Calibri"/>
        </w:rPr>
        <w:t>dology and software tools that you used and any interesting things that you found.  It should include suitable visualisations of the data.</w:t>
      </w:r>
      <w:r w:rsidR="00045BB6">
        <w:rPr>
          <w:rFonts w:ascii="Calibri" w:eastAsia="Calibri" w:hAnsi="Calibri" w:cs="Calibri"/>
        </w:rPr>
        <w:t xml:space="preserve">  Any scripts or programs developed should be included in an appendix.</w:t>
      </w:r>
    </w:p>
    <w:sectPr w:rsidR="008351FB">
      <w:pgSz w:w="11900" w:h="16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EC411" w14:textId="77777777" w:rsidR="000B31EB" w:rsidRDefault="000B31EB" w:rsidP="00CD2834">
      <w:pPr>
        <w:spacing w:after="0" w:line="240" w:lineRule="auto"/>
      </w:pPr>
      <w:r>
        <w:separator/>
      </w:r>
    </w:p>
  </w:endnote>
  <w:endnote w:type="continuationSeparator" w:id="0">
    <w:p w14:paraId="1BAF1074" w14:textId="77777777" w:rsidR="000B31EB" w:rsidRDefault="000B31EB" w:rsidP="00CD2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C8A5E" w14:textId="77777777" w:rsidR="000B31EB" w:rsidRDefault="000B31EB" w:rsidP="00CD2834">
      <w:pPr>
        <w:spacing w:after="0" w:line="240" w:lineRule="auto"/>
      </w:pPr>
      <w:r>
        <w:separator/>
      </w:r>
    </w:p>
  </w:footnote>
  <w:footnote w:type="continuationSeparator" w:id="0">
    <w:p w14:paraId="48421003" w14:textId="77777777" w:rsidR="000B31EB" w:rsidRDefault="000B31EB" w:rsidP="00CD28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000301"/>
    <w:multiLevelType w:val="multilevel"/>
    <w:tmpl w:val="D6285C5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2D2D4A31"/>
    <w:multiLevelType w:val="multilevel"/>
    <w:tmpl w:val="1D76AEE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34F73632"/>
    <w:multiLevelType w:val="multilevel"/>
    <w:tmpl w:val="D4987F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733F138F"/>
    <w:multiLevelType w:val="multilevel"/>
    <w:tmpl w:val="35C8B62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7E3E548E"/>
    <w:multiLevelType w:val="multilevel"/>
    <w:tmpl w:val="0E9CB48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NzQ3MzQxNjY3MzJQ0lEKTi0uzszPAykwqgUAx/7fsywAAAA="/>
  </w:docVars>
  <w:rsids>
    <w:rsidRoot w:val="00E12AB4"/>
    <w:rsid w:val="000071D4"/>
    <w:rsid w:val="00045BB6"/>
    <w:rsid w:val="00086F76"/>
    <w:rsid w:val="000B31EB"/>
    <w:rsid w:val="00170CFD"/>
    <w:rsid w:val="00215A43"/>
    <w:rsid w:val="002A61E8"/>
    <w:rsid w:val="002B3640"/>
    <w:rsid w:val="00330D16"/>
    <w:rsid w:val="003B1F0C"/>
    <w:rsid w:val="00421F02"/>
    <w:rsid w:val="004F26F2"/>
    <w:rsid w:val="00515652"/>
    <w:rsid w:val="005800C8"/>
    <w:rsid w:val="005A3154"/>
    <w:rsid w:val="005D40C6"/>
    <w:rsid w:val="006741E2"/>
    <w:rsid w:val="006C2183"/>
    <w:rsid w:val="006F6991"/>
    <w:rsid w:val="00740BD9"/>
    <w:rsid w:val="008351FB"/>
    <w:rsid w:val="00873972"/>
    <w:rsid w:val="00916D98"/>
    <w:rsid w:val="009263AD"/>
    <w:rsid w:val="00A57E6B"/>
    <w:rsid w:val="00AD484E"/>
    <w:rsid w:val="00B37408"/>
    <w:rsid w:val="00BA176D"/>
    <w:rsid w:val="00BC66C5"/>
    <w:rsid w:val="00BF663E"/>
    <w:rsid w:val="00C557B9"/>
    <w:rsid w:val="00CB54C4"/>
    <w:rsid w:val="00CD2834"/>
    <w:rsid w:val="00D802BB"/>
    <w:rsid w:val="00DF52B5"/>
    <w:rsid w:val="00E12AB4"/>
    <w:rsid w:val="00EF1233"/>
    <w:rsid w:val="00FB4FE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CD04D"/>
  <w15:docId w15:val="{32A30C41-12E8-424F-AF68-2B65A7E9D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color w:val="000000"/>
        <w:sz w:val="22"/>
        <w:szCs w:val="22"/>
        <w:lang w:val="en-AU" w:eastAsia="en-AU"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F66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63E"/>
    <w:rPr>
      <w:rFonts w:ascii="Segoe UI" w:hAnsi="Segoe UI" w:cs="Segoe UI"/>
      <w:sz w:val="18"/>
      <w:szCs w:val="18"/>
    </w:rPr>
  </w:style>
  <w:style w:type="paragraph" w:styleId="FootnoteText">
    <w:name w:val="footnote text"/>
    <w:basedOn w:val="Normal"/>
    <w:link w:val="FootnoteTextChar"/>
    <w:uiPriority w:val="99"/>
    <w:semiHidden/>
    <w:unhideWhenUsed/>
    <w:rsid w:val="00CD28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2834"/>
    <w:rPr>
      <w:sz w:val="20"/>
      <w:szCs w:val="20"/>
    </w:rPr>
  </w:style>
  <w:style w:type="character" w:styleId="FootnoteReference">
    <w:name w:val="footnote reference"/>
    <w:basedOn w:val="DefaultParagraphFont"/>
    <w:uiPriority w:val="99"/>
    <w:semiHidden/>
    <w:unhideWhenUsed/>
    <w:rsid w:val="00CD2834"/>
    <w:rPr>
      <w:vertAlign w:val="superscript"/>
    </w:rPr>
  </w:style>
  <w:style w:type="character" w:styleId="Hyperlink">
    <w:name w:val="Hyperlink"/>
    <w:basedOn w:val="DefaultParagraphFont"/>
    <w:uiPriority w:val="99"/>
    <w:unhideWhenUsed/>
    <w:rsid w:val="00916D98"/>
    <w:rPr>
      <w:color w:val="0563C1" w:themeColor="hyperlink"/>
      <w:u w:val="single"/>
    </w:rPr>
  </w:style>
  <w:style w:type="character" w:styleId="UnresolvedMention">
    <w:name w:val="Unresolved Mention"/>
    <w:basedOn w:val="DefaultParagraphFont"/>
    <w:uiPriority w:val="99"/>
    <w:semiHidden/>
    <w:unhideWhenUsed/>
    <w:rsid w:val="00916D98"/>
    <w:rPr>
      <w:color w:val="808080"/>
      <w:shd w:val="clear" w:color="auto" w:fill="E6E6E6"/>
    </w:rPr>
  </w:style>
  <w:style w:type="character" w:styleId="FollowedHyperlink">
    <w:name w:val="FollowedHyperlink"/>
    <w:basedOn w:val="DefaultParagraphFont"/>
    <w:uiPriority w:val="99"/>
    <w:semiHidden/>
    <w:unhideWhenUsed/>
    <w:rsid w:val="008351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nature.com/articles/sdata201717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nalyse.kmi.open.ac.uk/open_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BED37-272D-4E7E-83CF-1EDFC28FD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99</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a Soltanpoor</dc:creator>
  <cp:lastModifiedBy>khaled iqbal</cp:lastModifiedBy>
  <cp:revision>2</cp:revision>
  <cp:lastPrinted>2018-02-13T07:40:00Z</cp:lastPrinted>
  <dcterms:created xsi:type="dcterms:W3CDTF">2019-08-06T13:51:00Z</dcterms:created>
  <dcterms:modified xsi:type="dcterms:W3CDTF">2019-08-06T13:51:00Z</dcterms:modified>
</cp:coreProperties>
</file>